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C3F67" w14:textId="75DCCED6" w:rsidR="00734D8C" w:rsidRDefault="00AC0279">
      <w:r w:rsidRPr="00AC0279">
        <w:drawing>
          <wp:inline distT="0" distB="0" distL="0" distR="0" wp14:anchorId="4DA62590" wp14:editId="46CFC78C">
            <wp:extent cx="5731510" cy="23463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7CE65" w14:textId="0DBDB10D" w:rsidR="00776683" w:rsidRDefault="00776683">
      <w:r w:rsidRPr="00776683">
        <w:drawing>
          <wp:inline distT="0" distB="0" distL="0" distR="0" wp14:anchorId="5B7E2CF3" wp14:editId="262E97FC">
            <wp:extent cx="5731510" cy="30238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EBC8" w14:textId="1E5EC9D3" w:rsidR="00C9213E" w:rsidRDefault="00C9213E">
      <w:r w:rsidRPr="00C9213E">
        <w:drawing>
          <wp:inline distT="0" distB="0" distL="0" distR="0" wp14:anchorId="357161FE" wp14:editId="29A4B425">
            <wp:extent cx="5731510" cy="12026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0FA04" w14:textId="5A85F2D3" w:rsidR="00FF46B3" w:rsidRDefault="00FF46B3">
      <w:r w:rsidRPr="00FF46B3">
        <w:t>60668d2012314785b816014b9d445537</w:t>
      </w:r>
    </w:p>
    <w:p w14:paraId="5FC160C4" w14:textId="62231014" w:rsidR="00D74308" w:rsidRDefault="00D74308">
      <w:r w:rsidRPr="00D74308">
        <w:t>sflka813ujjhjsbdf2@</w:t>
      </w:r>
    </w:p>
    <w:sectPr w:rsidR="00D74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cxNjewMDCxsDBV0lEKTi0uzszPAykwrAUAJSfTBywAAAA="/>
  </w:docVars>
  <w:rsids>
    <w:rsidRoot w:val="00994B06"/>
    <w:rsid w:val="00734D8C"/>
    <w:rsid w:val="00776683"/>
    <w:rsid w:val="008E0671"/>
    <w:rsid w:val="00994B06"/>
    <w:rsid w:val="00AC0279"/>
    <w:rsid w:val="00C9213E"/>
    <w:rsid w:val="00D74308"/>
    <w:rsid w:val="00D90EE6"/>
    <w:rsid w:val="00FF4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EF489"/>
  <w15:chartTrackingRefBased/>
  <w15:docId w15:val="{F760B2EE-5B85-45BD-9181-5395C6B5F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njangaming@gmail.com</dc:creator>
  <cp:keywords/>
  <dc:description/>
  <cp:lastModifiedBy>debanjangaming@gmail.com</cp:lastModifiedBy>
  <cp:revision>6</cp:revision>
  <dcterms:created xsi:type="dcterms:W3CDTF">2023-02-16T05:03:00Z</dcterms:created>
  <dcterms:modified xsi:type="dcterms:W3CDTF">2023-02-16T15:32:00Z</dcterms:modified>
</cp:coreProperties>
</file>